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A4006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A4006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A4006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A4006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A4006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A4006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Pr="00F872B4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A4006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A4006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A4006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A4006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Pr="00F872B4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A4006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Pr="00F872B4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5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0CC95630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 xml:space="preserve">Instrument: </w:t>
      </w:r>
      <w:r w:rsidRPr="00A40063">
        <w:rPr>
          <w:rFonts w:asciiTheme="majorBidi" w:hAnsiTheme="majorBidi" w:cstheme="majorBidi"/>
          <w:color w:val="auto"/>
        </w:rPr>
        <w:t>Drum</w:t>
      </w:r>
      <w:bookmarkEnd w:id="4"/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 xml:space="preserve">Instrument: </w:t>
      </w:r>
      <w:r w:rsidRPr="00A40063">
        <w:rPr>
          <w:rFonts w:asciiTheme="majorBidi" w:hAnsiTheme="majorBidi" w:cstheme="majorBidi"/>
          <w:color w:val="auto"/>
        </w:rPr>
        <w:t>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620F4018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644BE692" w14:textId="55570AAA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 xml:space="preserve">Instrument: </w:t>
      </w:r>
      <w:r w:rsidRPr="00A40063">
        <w:rPr>
          <w:rFonts w:asciiTheme="majorBidi" w:hAnsiTheme="majorBidi" w:cstheme="majorBidi"/>
          <w:color w:val="auto"/>
        </w:rPr>
        <w:t>Drum</w:t>
      </w:r>
      <w:bookmarkEnd w:id="8"/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 xml:space="preserve">Instrument: </w:t>
      </w:r>
      <w:r w:rsidRPr="00A40063">
        <w:rPr>
          <w:rFonts w:asciiTheme="majorBidi" w:hAnsiTheme="majorBidi" w:cstheme="majorBidi"/>
          <w:color w:val="auto"/>
        </w:rPr>
        <w:t>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77777777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2"/>
      <w:footerReference w:type="default" r:id="rId13"/>
      <w:footerReference w:type="first" r:id="rId14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54DA4" w14:textId="77777777" w:rsidR="00765A01" w:rsidRDefault="00765A01">
      <w:pPr>
        <w:spacing w:line="240" w:lineRule="auto"/>
      </w:pPr>
      <w:r>
        <w:separator/>
      </w:r>
    </w:p>
  </w:endnote>
  <w:endnote w:type="continuationSeparator" w:id="0">
    <w:p w14:paraId="07C83D62" w14:textId="77777777" w:rsidR="00765A01" w:rsidRDefault="00765A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F7FF1" w14:textId="77777777" w:rsidR="00765A01" w:rsidRDefault="00765A01">
      <w:pPr>
        <w:spacing w:line="240" w:lineRule="auto"/>
      </w:pPr>
      <w:r>
        <w:separator/>
      </w:r>
    </w:p>
  </w:footnote>
  <w:footnote w:type="continuationSeparator" w:id="0">
    <w:p w14:paraId="0C13F440" w14:textId="77777777" w:rsidR="00765A01" w:rsidRDefault="00765A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1A2CEA"/>
    <w:rsid w:val="00210763"/>
    <w:rsid w:val="00312ED3"/>
    <w:rsid w:val="003A2F12"/>
    <w:rsid w:val="003E3E5A"/>
    <w:rsid w:val="00742E49"/>
    <w:rsid w:val="00765A01"/>
    <w:rsid w:val="00796771"/>
    <w:rsid w:val="008433BF"/>
    <w:rsid w:val="00893239"/>
    <w:rsid w:val="009562F7"/>
    <w:rsid w:val="00A13984"/>
    <w:rsid w:val="00A40063"/>
    <w:rsid w:val="00A74083"/>
    <w:rsid w:val="00B936A5"/>
    <w:rsid w:val="00D15B13"/>
    <w:rsid w:val="00E038B6"/>
    <w:rsid w:val="00E5277D"/>
    <w:rsid w:val="00F60084"/>
    <w:rsid w:val="00F8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13</cp:revision>
  <cp:lastPrinted>2022-03-04T22:56:00Z</cp:lastPrinted>
  <dcterms:created xsi:type="dcterms:W3CDTF">2022-03-04T22:21:00Z</dcterms:created>
  <dcterms:modified xsi:type="dcterms:W3CDTF">2022-03-26T07:42:00Z</dcterms:modified>
</cp:coreProperties>
</file>